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0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23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llenge-7</w:t>
      </w:r>
    </w:p>
    <w:p>
      <w:pPr>
        <w:pStyle w:val="Author"/>
      </w:pPr>
      <w:r>
        <w:t xml:space="preserve">Marzuki</w:t>
      </w:r>
      <w:r>
        <w:t xml:space="preserve"> </w:t>
      </w:r>
      <w:r>
        <w:t xml:space="preserve">Nooranas</w:t>
      </w:r>
    </w:p>
    <w:p>
      <w:pPr>
        <w:pStyle w:val="Date"/>
      </w:pPr>
      <w:r>
        <w:t xml:space="preserve">2023-10-02</w:t>
      </w:r>
    </w:p>
    <w:p>
      <w:pPr>
        <w:pStyle w:val="FirstParagraph"/>
      </w:pPr>
      <w:r>
        <w:rPr>
          <w:bCs/>
          <w:b/>
        </w:rPr>
        <w:t xml:space="preserve">Practice: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enguins)</w:t>
      </w:r>
    </w:p>
    <w:p>
      <w:pPr>
        <w:pStyle w:val="SourceCode"/>
      </w:pPr>
      <w:r>
        <w:rPr>
          <w:rStyle w:val="VerbatimChar"/>
        </w:rPr>
        <w:t xml:space="preserve">## Rows: 344</w:t>
      </w:r>
      <w:r>
        <w:br/>
      </w:r>
      <w:r>
        <w:rPr>
          <w:rStyle w:val="VerbatimChar"/>
        </w:rPr>
        <w:t xml:space="preserve">## Columns: 8</w:t>
      </w:r>
      <w:r>
        <w:br/>
      </w:r>
      <w:r>
        <w:rPr>
          <w:rStyle w:val="VerbatimChar"/>
        </w:rPr>
        <w:t xml:space="preserve">## $ species           &lt;fct&gt; Adelie, Adelie, Adelie, Adelie, Adelie, Adelie, Adel…</w:t>
      </w:r>
      <w:r>
        <w:br/>
      </w:r>
      <w:r>
        <w:rPr>
          <w:rStyle w:val="VerbatimChar"/>
        </w:rPr>
        <w:t xml:space="preserve">## $ island            &lt;fct&gt; Torgersen, Torgersen, Torgersen, Torgersen, Torgerse…</w:t>
      </w:r>
      <w:r>
        <w:br/>
      </w:r>
      <w:r>
        <w:rPr>
          <w:rStyle w:val="VerbatimChar"/>
        </w:rPr>
        <w:t xml:space="preserve">## $ bill_length_mm    &lt;dbl&gt; 39.1, 39.5, 40.3, NA, 36.7, 39.3, 38.9, 39.2, 34.1, …</w:t>
      </w:r>
      <w:r>
        <w:br/>
      </w:r>
      <w:r>
        <w:rPr>
          <w:rStyle w:val="VerbatimChar"/>
        </w:rPr>
        <w:t xml:space="preserve">## $ bill_depth_mm     &lt;dbl&gt; 18.7, 17.4, 18.0, NA, 19.3, 20.6, 17.8, 19.6, 18.1, …</w:t>
      </w:r>
      <w:r>
        <w:br/>
      </w:r>
      <w:r>
        <w:rPr>
          <w:rStyle w:val="VerbatimChar"/>
        </w:rPr>
        <w:t xml:space="preserve">## $ flipper_length_mm &lt;int&gt; 181, 186, 195, NA, 193, 190, 181, 195, 193, 190, 186…</w:t>
      </w:r>
      <w:r>
        <w:br/>
      </w:r>
      <w:r>
        <w:rPr>
          <w:rStyle w:val="VerbatimChar"/>
        </w:rPr>
        <w:t xml:space="preserve">## $ body_mass_g       &lt;int&gt; 3750, 3800, 3250, NA, 3450, 3650, 3625, 4675, 3475, …</w:t>
      </w:r>
      <w:r>
        <w:br/>
      </w:r>
      <w:r>
        <w:rPr>
          <w:rStyle w:val="VerbatimChar"/>
        </w:rPr>
        <w:t xml:space="preserve">## $ sex               &lt;fct&gt; male, female, female, NA, female, male, female, male…</w:t>
      </w:r>
      <w:r>
        <w:br/>
      </w:r>
      <w:r>
        <w:rPr>
          <w:rStyle w:val="VerbatimChar"/>
        </w:rPr>
        <w:t xml:space="preserve">## $ year              &lt;int&gt; 2007, 2007, 2007, 2007, 2007, 2007, 2007, 2007, 2007…</w:t>
      </w:r>
    </w:p>
    <w:p>
      <w:pPr>
        <w:pStyle w:val="FirstParagraph"/>
      </w:pPr>
      <w:r>
        <w:rPr>
          <w:bCs/>
          <w:b/>
        </w:rPr>
        <w:t xml:space="preserve">Plot recreation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depth_mm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depth and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s for Adelie, Chinstrap, and Gentoo Pengui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dep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Palmer Station LTER / palmerpenguin pack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colour_viridis_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hallenge-7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Palmer Penguins: Argument names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depth_mm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depth and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s for Adelie,</w:t>
      </w:r>
      <w:r>
        <w:br/>
      </w:r>
      <w:r>
        <w:rPr>
          <w:rStyle w:val="StringTok"/>
        </w:rPr>
        <w:t xml:space="preserve">       Chinstrap, and Gentoo Pengui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dep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Palmer Station LTER / palmerpenguin pack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colour_viridis_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hallenge-7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Palmer Penguins:Aesthetics Options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pecies,</w:t>
      </w:r>
      <w:r>
        <w:br/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body_mass_g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flipper_length_mm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viridis_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hallenge-7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Mapping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depth_mm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body_mass_g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flipper_length_mm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hallenge-7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Setting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depth_mm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hallenge-7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aceting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depth_mm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sland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hallenge-7_files/figure-docx/unnamed-chunk-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acet 2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depth_mm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hallenge-7_files/figure-docx/unnamed-chunk-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acet 3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depth_mm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cies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hallenge-7_files/figure-docx/unnamed-chunk-9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acet 4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depth_mm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cies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hallenge-7_files/figure-docx/unnamed-chunk-10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acet 5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depth_mm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hallenge-7_files/figure-docx/unnamed-chunk-11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acet 6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depth_mm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cies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hallenge-7_files/figure-docx/unnamed-chunk-12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acet and Colour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depth_mm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hallenge-7_files/figure-docx/unnamed-chunk-13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ace and color, no legend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depth_mm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hallenge-7_files/figure-docx/unnamed-chunk-14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Dataset 2: Lending Club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intro)</w:t>
      </w:r>
    </w:p>
    <w:p>
      <w:pPr>
        <w:pStyle w:val="SourceCode"/>
      </w:pPr>
      <w:r>
        <w:rPr>
          <w:rStyle w:val="VerbatimChar"/>
        </w:rPr>
        <w:t xml:space="preserve">## Loading required package: airports</w:t>
      </w:r>
    </w:p>
    <w:p>
      <w:pPr>
        <w:pStyle w:val="SourceCode"/>
      </w:pPr>
      <w:r>
        <w:rPr>
          <w:rStyle w:val="VerbatimChar"/>
        </w:rPr>
        <w:t xml:space="preserve">## Loading required package: cherryblossom</w:t>
      </w:r>
    </w:p>
    <w:p>
      <w:pPr>
        <w:pStyle w:val="SourceCode"/>
      </w:pPr>
      <w:r>
        <w:rPr>
          <w:rStyle w:val="VerbatimChar"/>
        </w:rPr>
        <w:t xml:space="preserve">## Loading required package: usdata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loans_full_schema)</w:t>
      </w:r>
    </w:p>
    <w:p>
      <w:pPr>
        <w:pStyle w:val="SourceCode"/>
      </w:pPr>
      <w:r>
        <w:rPr>
          <w:rStyle w:val="VerbatimChar"/>
        </w:rPr>
        <w:t xml:space="preserve">## Rows: 10,000</w:t>
      </w:r>
      <w:r>
        <w:br/>
      </w:r>
      <w:r>
        <w:rPr>
          <w:rStyle w:val="VerbatimChar"/>
        </w:rPr>
        <w:t xml:space="preserve">## Columns: 55</w:t>
      </w:r>
      <w:r>
        <w:br/>
      </w:r>
      <w:r>
        <w:rPr>
          <w:rStyle w:val="VerbatimChar"/>
        </w:rPr>
        <w:t xml:space="preserve">## $ emp_title                        &lt;chr&gt; "global config engineer ", "warehouse…</w:t>
      </w:r>
      <w:r>
        <w:br/>
      </w:r>
      <w:r>
        <w:rPr>
          <w:rStyle w:val="VerbatimChar"/>
        </w:rPr>
        <w:t xml:space="preserve">## $ emp_length                       &lt;dbl&gt; 3, 10, 3, 1, 10, NA, 10, 10, 10, 3, 1…</w:t>
      </w:r>
      <w:r>
        <w:br/>
      </w:r>
      <w:r>
        <w:rPr>
          <w:rStyle w:val="VerbatimChar"/>
        </w:rPr>
        <w:t xml:space="preserve">## $ state                            &lt;fct&gt; NJ, HI, WI, PA, CA, KY, MI, AZ, NV, I…</w:t>
      </w:r>
      <w:r>
        <w:br/>
      </w:r>
      <w:r>
        <w:rPr>
          <w:rStyle w:val="VerbatimChar"/>
        </w:rPr>
        <w:t xml:space="preserve">## $ homeownership                    &lt;fct&gt; MORTGAGE, RENT, RENT, RENT, RENT, OWN…</w:t>
      </w:r>
      <w:r>
        <w:br/>
      </w:r>
      <w:r>
        <w:rPr>
          <w:rStyle w:val="VerbatimChar"/>
        </w:rPr>
        <w:t xml:space="preserve">## $ annual_income                    &lt;dbl&gt; 90000, 40000, 40000, 30000, 35000, 34…</w:t>
      </w:r>
      <w:r>
        <w:br/>
      </w:r>
      <w:r>
        <w:rPr>
          <w:rStyle w:val="VerbatimChar"/>
        </w:rPr>
        <w:t xml:space="preserve">## $ verified_income                  &lt;fct&gt; Verified, Not Verified, Source Verifi…</w:t>
      </w:r>
      <w:r>
        <w:br/>
      </w:r>
      <w:r>
        <w:rPr>
          <w:rStyle w:val="VerbatimChar"/>
        </w:rPr>
        <w:t xml:space="preserve">## $ debt_to_income                   &lt;dbl&gt; 18.01, 5.04, 21.15, 10.16, 57.96, 6.4…</w:t>
      </w:r>
      <w:r>
        <w:br/>
      </w:r>
      <w:r>
        <w:rPr>
          <w:rStyle w:val="VerbatimChar"/>
        </w:rPr>
        <w:t xml:space="preserve">## $ annual_income_joint              &lt;dbl&gt; NA, NA, NA, NA, 57000, NA, 155000, NA…</w:t>
      </w:r>
      <w:r>
        <w:br/>
      </w:r>
      <w:r>
        <w:rPr>
          <w:rStyle w:val="VerbatimChar"/>
        </w:rPr>
        <w:t xml:space="preserve">## $ verification_income_joint        &lt;fct&gt; , , , , Verified, , Not Verified, , ,…</w:t>
      </w:r>
      <w:r>
        <w:br/>
      </w:r>
      <w:r>
        <w:rPr>
          <w:rStyle w:val="VerbatimChar"/>
        </w:rPr>
        <w:t xml:space="preserve">## $ debt_to_income_joint             &lt;dbl&gt; NA, NA, NA, NA, 37.66, NA, 13.12, NA,…</w:t>
      </w:r>
      <w:r>
        <w:br/>
      </w:r>
      <w:r>
        <w:rPr>
          <w:rStyle w:val="VerbatimChar"/>
        </w:rPr>
        <w:t xml:space="preserve">## $ delinq_2y                        &lt;int&gt; 0, 0, 0, 0, 0, 1, 0, 1, 1, 0, 0, 0, 0…</w:t>
      </w:r>
      <w:r>
        <w:br/>
      </w:r>
      <w:r>
        <w:rPr>
          <w:rStyle w:val="VerbatimChar"/>
        </w:rPr>
        <w:t xml:space="preserve">## $ months_since_last_delinq         &lt;int&gt; 38, NA, 28, NA, NA, 3, NA, 19, 18, NA…</w:t>
      </w:r>
      <w:r>
        <w:br/>
      </w:r>
      <w:r>
        <w:rPr>
          <w:rStyle w:val="VerbatimChar"/>
        </w:rPr>
        <w:t xml:space="preserve">## $ earliest_credit_line             &lt;dbl&gt; 2001, 1996, 2006, 2007, 2008, 1990, 2…</w:t>
      </w:r>
      <w:r>
        <w:br/>
      </w:r>
      <w:r>
        <w:rPr>
          <w:rStyle w:val="VerbatimChar"/>
        </w:rPr>
        <w:t xml:space="preserve">## $ inquiries_last_12m               &lt;int&gt; 6, 1, 4, 0, 7, 6, 1, 1, 3, 0, 4, 4, 8…</w:t>
      </w:r>
      <w:r>
        <w:br/>
      </w:r>
      <w:r>
        <w:rPr>
          <w:rStyle w:val="VerbatimChar"/>
        </w:rPr>
        <w:t xml:space="preserve">## $ total_credit_lines               &lt;int&gt; 28, 30, 31, 4, 22, 32, 12, 30, 35, 9,…</w:t>
      </w:r>
      <w:r>
        <w:br/>
      </w:r>
      <w:r>
        <w:rPr>
          <w:rStyle w:val="VerbatimChar"/>
        </w:rPr>
        <w:t xml:space="preserve">## $ open_credit_lines                &lt;int&gt; 10, 14, 10, 4, 16, 12, 10, 15, 21, 6,…</w:t>
      </w:r>
      <w:r>
        <w:br/>
      </w:r>
      <w:r>
        <w:rPr>
          <w:rStyle w:val="VerbatimChar"/>
        </w:rPr>
        <w:t xml:space="preserve">## $ total_credit_limit               &lt;int&gt; 70795, 28800, 24193, 25400, 69839, 42…</w:t>
      </w:r>
      <w:r>
        <w:br/>
      </w:r>
      <w:r>
        <w:rPr>
          <w:rStyle w:val="VerbatimChar"/>
        </w:rPr>
        <w:t xml:space="preserve">## $ total_credit_utilized            &lt;int&gt; 38767, 4321, 16000, 4997, 52722, 3898…</w:t>
      </w:r>
      <w:r>
        <w:br/>
      </w:r>
      <w:r>
        <w:rPr>
          <w:rStyle w:val="VerbatimChar"/>
        </w:rPr>
        <w:t xml:space="preserve">## $ num_collections_last_12m         &lt;int&gt; 0, 0, 0, 0, 0, 0, 0, 0, 0, 0, 0, 0, 0…</w:t>
      </w:r>
      <w:r>
        <w:br/>
      </w:r>
      <w:r>
        <w:rPr>
          <w:rStyle w:val="VerbatimChar"/>
        </w:rPr>
        <w:t xml:space="preserve">## $ num_historical_failed_to_pay     &lt;int&gt; 0, 1, 0, 1, 0, 0, 0, 0, 0, 0, 1, 0, 0…</w:t>
      </w:r>
      <w:r>
        <w:br/>
      </w:r>
      <w:r>
        <w:rPr>
          <w:rStyle w:val="VerbatimChar"/>
        </w:rPr>
        <w:t xml:space="preserve">## $ months_since_90d_late            &lt;int&gt; 38, NA, 28, NA, NA, 60, NA, 71, 18, N…</w:t>
      </w:r>
      <w:r>
        <w:br/>
      </w:r>
      <w:r>
        <w:rPr>
          <w:rStyle w:val="VerbatimChar"/>
        </w:rPr>
        <w:t xml:space="preserve">## $ current_accounts_delinq          &lt;int&gt; 0, 0, 0, 0, 0, 0, 0, 0, 0, 0, 0, 0, 0…</w:t>
      </w:r>
      <w:r>
        <w:br/>
      </w:r>
      <w:r>
        <w:rPr>
          <w:rStyle w:val="VerbatimChar"/>
        </w:rPr>
        <w:t xml:space="preserve">## $ total_collection_amount_ever     &lt;int&gt; 1250, 0, 432, 0, 0, 0, 0, 0, 0, 0, 0,…</w:t>
      </w:r>
      <w:r>
        <w:br/>
      </w:r>
      <w:r>
        <w:rPr>
          <w:rStyle w:val="VerbatimChar"/>
        </w:rPr>
        <w:t xml:space="preserve">## $ current_installment_accounts     &lt;int&gt; 2, 0, 1, 1, 1, 0, 2, 2, 6, 1, 2, 1, 2…</w:t>
      </w:r>
      <w:r>
        <w:br/>
      </w:r>
      <w:r>
        <w:rPr>
          <w:rStyle w:val="VerbatimChar"/>
        </w:rPr>
        <w:t xml:space="preserve">## $ accounts_opened_24m              &lt;int&gt; 5, 11, 13, 1, 6, 2, 1, 4, 10, 5, 6, 7…</w:t>
      </w:r>
      <w:r>
        <w:br/>
      </w:r>
      <w:r>
        <w:rPr>
          <w:rStyle w:val="VerbatimChar"/>
        </w:rPr>
        <w:t xml:space="preserve">## $ months_since_last_credit_inquiry &lt;int&gt; 5, 8, 7, 15, 4, 5, 9, 7, 4, 17, 3, 4,…</w:t>
      </w:r>
      <w:r>
        <w:br/>
      </w:r>
      <w:r>
        <w:rPr>
          <w:rStyle w:val="VerbatimChar"/>
        </w:rPr>
        <w:t xml:space="preserve">## $ num_satisfactory_accounts        &lt;int&gt; 10, 14, 10, 4, 16, 12, 10, 15, 21, 6,…</w:t>
      </w:r>
      <w:r>
        <w:br/>
      </w:r>
      <w:r>
        <w:rPr>
          <w:rStyle w:val="VerbatimChar"/>
        </w:rPr>
        <w:t xml:space="preserve">## $ num_accounts_120d_past_due       &lt;int&gt; 0, 0, 0, 0, 0, 0, 0, NA, 0, 0, 0, 0, …</w:t>
      </w:r>
      <w:r>
        <w:br/>
      </w:r>
      <w:r>
        <w:rPr>
          <w:rStyle w:val="VerbatimChar"/>
        </w:rPr>
        <w:t xml:space="preserve">## $ num_accounts_30d_past_due        &lt;int&gt; 0, 0, 0, 0, 0, 0, 0, 0, 0, 0, 0, 0, 0…</w:t>
      </w:r>
      <w:r>
        <w:br/>
      </w:r>
      <w:r>
        <w:rPr>
          <w:rStyle w:val="VerbatimChar"/>
        </w:rPr>
        <w:t xml:space="preserve">## $ num_active_debit_accounts        &lt;int&gt; 2, 3, 3, 2, 10, 1, 3, 5, 11, 3, 2, 2,…</w:t>
      </w:r>
      <w:r>
        <w:br/>
      </w:r>
      <w:r>
        <w:rPr>
          <w:rStyle w:val="VerbatimChar"/>
        </w:rPr>
        <w:t xml:space="preserve">## $ total_debit_limit                &lt;int&gt; 11100, 16500, 4300, 19400, 32700, 272…</w:t>
      </w:r>
      <w:r>
        <w:br/>
      </w:r>
      <w:r>
        <w:rPr>
          <w:rStyle w:val="VerbatimChar"/>
        </w:rPr>
        <w:t xml:space="preserve">## $ num_total_cc_accounts            &lt;int&gt; 14, 24, 14, 3, 20, 27, 8, 16, 19, 7, …</w:t>
      </w:r>
      <w:r>
        <w:br/>
      </w:r>
      <w:r>
        <w:rPr>
          <w:rStyle w:val="VerbatimChar"/>
        </w:rPr>
        <w:t xml:space="preserve">## $ num_open_cc_accounts             &lt;int&gt; 8, 14, 8, 3, 15, 12, 7, 12, 14, 5, 8,…</w:t>
      </w:r>
      <w:r>
        <w:br/>
      </w:r>
      <w:r>
        <w:rPr>
          <w:rStyle w:val="VerbatimChar"/>
        </w:rPr>
        <w:t xml:space="preserve">## $ num_cc_carrying_balance          &lt;int&gt; 6, 4, 6, 2, 13, 5, 6, 10, 14, 3, 5, 3…</w:t>
      </w:r>
      <w:r>
        <w:br/>
      </w:r>
      <w:r>
        <w:rPr>
          <w:rStyle w:val="VerbatimChar"/>
        </w:rPr>
        <w:t xml:space="preserve">## $ num_mort_accounts                &lt;int&gt; 1, 0, 0, 0, 0, 3, 2, 7, 2, 0, 2, 3, 3…</w:t>
      </w:r>
      <w:r>
        <w:br/>
      </w:r>
      <w:r>
        <w:rPr>
          <w:rStyle w:val="VerbatimChar"/>
        </w:rPr>
        <w:t xml:space="preserve">## $ account_never_delinq_percent     &lt;dbl&gt; 92.9, 100.0, 93.5, 100.0, 100.0, 78.1…</w:t>
      </w:r>
      <w:r>
        <w:br/>
      </w:r>
      <w:r>
        <w:rPr>
          <w:rStyle w:val="VerbatimChar"/>
        </w:rPr>
        <w:t xml:space="preserve">## $ tax_liens                        &lt;int&gt; 0, 0, 0, 1, 0, 0, 0, 0, 0, 0, 0, 0, 0…</w:t>
      </w:r>
      <w:r>
        <w:br/>
      </w:r>
      <w:r>
        <w:rPr>
          <w:rStyle w:val="VerbatimChar"/>
        </w:rPr>
        <w:t xml:space="preserve">## $ public_record_bankrupt           &lt;int&gt; 0, 1, 0, 0, 0, 0, 0, 0, 0, 0, 1, 0, 0…</w:t>
      </w:r>
      <w:r>
        <w:br/>
      </w:r>
      <w:r>
        <w:rPr>
          <w:rStyle w:val="VerbatimChar"/>
        </w:rPr>
        <w:t xml:space="preserve">## $ loan_purpose                     &lt;fct&gt; moving, debt_consolidation, other, de…</w:t>
      </w:r>
      <w:r>
        <w:br/>
      </w:r>
      <w:r>
        <w:rPr>
          <w:rStyle w:val="VerbatimChar"/>
        </w:rPr>
        <w:t xml:space="preserve">## $ application_type                 &lt;fct&gt; individual, individual, individual, i…</w:t>
      </w:r>
      <w:r>
        <w:br/>
      </w:r>
      <w:r>
        <w:rPr>
          <w:rStyle w:val="VerbatimChar"/>
        </w:rPr>
        <w:t xml:space="preserve">## $ loan_amount                      &lt;int&gt; 28000, 5000, 2000, 21600, 23000, 5000…</w:t>
      </w:r>
      <w:r>
        <w:br/>
      </w:r>
      <w:r>
        <w:rPr>
          <w:rStyle w:val="VerbatimChar"/>
        </w:rPr>
        <w:t xml:space="preserve">## $ term                             &lt;dbl&gt; 60, 36, 36, 36, 36, 36, 60, 60, 36, 3…</w:t>
      </w:r>
      <w:r>
        <w:br/>
      </w:r>
      <w:r>
        <w:rPr>
          <w:rStyle w:val="VerbatimChar"/>
        </w:rPr>
        <w:t xml:space="preserve">## $ interest_rate                    &lt;dbl&gt; 14.07, 12.61, 17.09, 6.72, 14.07, 6.7…</w:t>
      </w:r>
      <w:r>
        <w:br/>
      </w:r>
      <w:r>
        <w:rPr>
          <w:rStyle w:val="VerbatimChar"/>
        </w:rPr>
        <w:t xml:space="preserve">## $ installment                      &lt;dbl&gt; 652.53, 167.54, 71.40, 664.19, 786.87…</w:t>
      </w:r>
      <w:r>
        <w:br/>
      </w:r>
      <w:r>
        <w:rPr>
          <w:rStyle w:val="VerbatimChar"/>
        </w:rPr>
        <w:t xml:space="preserve">## $ grade                            &lt;fct&gt; C, C, D, A, C, A, C, B, C, A, C, B, C…</w:t>
      </w:r>
      <w:r>
        <w:br/>
      </w:r>
      <w:r>
        <w:rPr>
          <w:rStyle w:val="VerbatimChar"/>
        </w:rPr>
        <w:t xml:space="preserve">## $ sub_grade                        &lt;fct&gt; C3, C1, D1, A3, C3, A3, C2, B5, C2, A…</w:t>
      </w:r>
      <w:r>
        <w:br/>
      </w:r>
      <w:r>
        <w:rPr>
          <w:rStyle w:val="VerbatimChar"/>
        </w:rPr>
        <w:t xml:space="preserve">## $ issue_month                      &lt;fct&gt; Mar-2018, Feb-2018, Feb-2018, Jan-201…</w:t>
      </w:r>
      <w:r>
        <w:br/>
      </w:r>
      <w:r>
        <w:rPr>
          <w:rStyle w:val="VerbatimChar"/>
        </w:rPr>
        <w:t xml:space="preserve">## $ loan_status                      &lt;fct&gt; Current, Current, Current, Current, C…</w:t>
      </w:r>
      <w:r>
        <w:br/>
      </w:r>
      <w:r>
        <w:rPr>
          <w:rStyle w:val="VerbatimChar"/>
        </w:rPr>
        <w:t xml:space="preserve">## $ initial_listing_status           &lt;fct&gt; whole, whole, fractional, whole, whol…</w:t>
      </w:r>
      <w:r>
        <w:br/>
      </w:r>
      <w:r>
        <w:rPr>
          <w:rStyle w:val="VerbatimChar"/>
        </w:rPr>
        <w:t xml:space="preserve">## $ disbursement_method              &lt;fct&gt; Cash, Cash, Cash, Cash, Cash, Cash, C…</w:t>
      </w:r>
      <w:r>
        <w:br/>
      </w:r>
      <w:r>
        <w:rPr>
          <w:rStyle w:val="VerbatimChar"/>
        </w:rPr>
        <w:t xml:space="preserve">## $ balance                          &lt;dbl&gt; 27015.86, 4651.37, 1824.63, 18853.26,…</w:t>
      </w:r>
      <w:r>
        <w:br/>
      </w:r>
      <w:r>
        <w:rPr>
          <w:rStyle w:val="VerbatimChar"/>
        </w:rPr>
        <w:t xml:space="preserve">## $ paid_total                       &lt;dbl&gt; 1999.330, 499.120, 281.800, 3312.890,…</w:t>
      </w:r>
      <w:r>
        <w:br/>
      </w:r>
      <w:r>
        <w:rPr>
          <w:rStyle w:val="VerbatimChar"/>
        </w:rPr>
        <w:t xml:space="preserve">## $ paid_principal                   &lt;dbl&gt; 984.14, 348.63, 175.37, 2746.74, 1569…</w:t>
      </w:r>
      <w:r>
        <w:br/>
      </w:r>
      <w:r>
        <w:rPr>
          <w:rStyle w:val="VerbatimChar"/>
        </w:rPr>
        <w:t xml:space="preserve">## $ paid_interest                    &lt;dbl&gt; 1015.19, 150.49, 106.43, 566.15, 754.…</w:t>
      </w:r>
      <w:r>
        <w:br/>
      </w:r>
      <w:r>
        <w:rPr>
          <w:rStyle w:val="VerbatimChar"/>
        </w:rPr>
        <w:t xml:space="preserve">## $ paid_late_fees                   &lt;dbl&gt; 0, 0, 0, 0, 0, 0, 0, 0, 0, 0, 0, 0, 0…</w:t>
      </w:r>
    </w:p>
    <w:p>
      <w:pPr>
        <w:pStyle w:val="FirstParagraph"/>
      </w:pPr>
      <w:r>
        <w:rPr>
          <w:bCs/>
          <w:b/>
        </w:rPr>
        <w:t xml:space="preserve">Selected Variable:</w:t>
      </w:r>
    </w:p>
    <w:p>
      <w:pPr>
        <w:pStyle w:val="SourceCode"/>
      </w:pPr>
      <w:r>
        <w:rPr>
          <w:rStyle w:val="NormalTok"/>
        </w:rPr>
        <w:t xml:space="preserve">lo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ns_full_schem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oan_amount, interest_rate, term, grade,</w:t>
      </w:r>
      <w:r>
        <w:br/>
      </w:r>
      <w:r>
        <w:rPr>
          <w:rStyle w:val="NormalTok"/>
        </w:rPr>
        <w:t xml:space="preserve">         state, annual_income, homeownership, debt_to_income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loans)</w:t>
      </w:r>
    </w:p>
    <w:p>
      <w:pPr>
        <w:pStyle w:val="SourceCode"/>
      </w:pPr>
      <w:r>
        <w:rPr>
          <w:rStyle w:val="VerbatimChar"/>
        </w:rPr>
        <w:t xml:space="preserve">## Rows: 10,000</w:t>
      </w:r>
      <w:r>
        <w:br/>
      </w:r>
      <w:r>
        <w:rPr>
          <w:rStyle w:val="VerbatimChar"/>
        </w:rPr>
        <w:t xml:space="preserve">## Columns: 8</w:t>
      </w:r>
      <w:r>
        <w:br/>
      </w:r>
      <w:r>
        <w:rPr>
          <w:rStyle w:val="VerbatimChar"/>
        </w:rPr>
        <w:t xml:space="preserve">## $ loan_amount    &lt;int&gt; 28000, 5000, 2000, 21600, 23000, 5000, 24000, 20000, 20…</w:t>
      </w:r>
      <w:r>
        <w:br/>
      </w:r>
      <w:r>
        <w:rPr>
          <w:rStyle w:val="VerbatimChar"/>
        </w:rPr>
        <w:t xml:space="preserve">## $ interest_rate  &lt;dbl&gt; 14.07, 12.61, 17.09, 6.72, 14.07, 6.72, 13.59, 11.99, 1…</w:t>
      </w:r>
      <w:r>
        <w:br/>
      </w:r>
      <w:r>
        <w:rPr>
          <w:rStyle w:val="VerbatimChar"/>
        </w:rPr>
        <w:t xml:space="preserve">## $ term           &lt;dbl&gt; 60, 36, 36, 36, 36, 36, 60, 60, 36, 36, 60, 60, 36, 60,…</w:t>
      </w:r>
      <w:r>
        <w:br/>
      </w:r>
      <w:r>
        <w:rPr>
          <w:rStyle w:val="VerbatimChar"/>
        </w:rPr>
        <w:t xml:space="preserve">## $ grade          &lt;fct&gt; C, C, D, A, C, A, C, B, C, A, C, B, C, B, D, D, D, F, E…</w:t>
      </w:r>
      <w:r>
        <w:br/>
      </w:r>
      <w:r>
        <w:rPr>
          <w:rStyle w:val="VerbatimChar"/>
        </w:rPr>
        <w:t xml:space="preserve">## $ state          &lt;fct&gt; NJ, HI, WI, PA, CA, KY, MI, AZ, NV, IL, IL, FL, SC, CO,…</w:t>
      </w:r>
      <w:r>
        <w:br/>
      </w:r>
      <w:r>
        <w:rPr>
          <w:rStyle w:val="VerbatimChar"/>
        </w:rPr>
        <w:t xml:space="preserve">## $ annual_income  &lt;dbl&gt; 90000, 40000, 40000, 30000, 35000, 34000, 35000, 110000…</w:t>
      </w:r>
      <w:r>
        <w:br/>
      </w:r>
      <w:r>
        <w:rPr>
          <w:rStyle w:val="VerbatimChar"/>
        </w:rPr>
        <w:t xml:space="preserve">## $ homeownership  &lt;fct&gt; MORTGAGE, RENT, RENT, RENT, RENT, OWN, MORTGAGE, MORTGA…</w:t>
      </w:r>
      <w:r>
        <w:br/>
      </w:r>
      <w:r>
        <w:rPr>
          <w:rStyle w:val="VerbatimChar"/>
        </w:rPr>
        <w:t xml:space="preserve">## $ debt_to_income &lt;dbl&gt; 18.01, 5.04, 21.15, 10.16, 57.96, 6.46, 23.66, 16.19, 3…</w:t>
      </w:r>
    </w:p>
    <w:p>
      <w:pPr>
        <w:pStyle w:val="FirstParagraph"/>
      </w:pPr>
      <w:r>
        <w:rPr>
          <w:bCs/>
          <w:b/>
        </w:rPr>
        <w:t xml:space="preserve">Histogra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oan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an_amount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hallenge-7_files/figure-docx/unnamed-chunk-17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Histograms and binwidth=1000:</w:t>
      </w:r>
    </w:p>
    <w:p>
      <w:pPr>
        <w:pStyle w:val="SourceCode"/>
      </w:pPr>
      <w:r>
        <w:rPr>
          <w:rStyle w:val="CommentTok"/>
        </w:rPr>
        <w:t xml:space="preserve"># binwidth = 1000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oan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an_amount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hallenge-7_files/figure-docx/unnamed-chunk-18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Customising Histogra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oan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an_amount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omeownership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 amount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s of Lending Club loa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Challenge-7_files/figure-docx/unnamed-chunk-19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*Facet with a categorical Variable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oan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an_am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omeownershi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 amount ($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s of Lending Club lo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meownership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Challenge-7_files/figure-docx/unnamed-chunk-20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Density Plot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o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an_amount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Challenge-7_files/figure-docx/unnamed-chunk-21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Density Plot and adjusting bandwidth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o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an_amount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hallenge-7_files/figure-docx/unnamed-chunk-22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Customising density plots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o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an_amount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 amount ($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s of Lending Club loans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Challenge-7_files/figure-docx/unnamed-chunk-23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o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an_am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omeownership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 amount ($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s of Lending Club loa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ownershi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Challenge-7_files/figure-docx/unnamed-chunk-24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Box plots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o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terest_rate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Challenge-7_files/figure-docx/unnamed-chunk-25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Box plots and outliers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o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nual_income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Challenge-7_files/figure-docx/unnamed-chunk-26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Customising Box Plots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oan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terest_r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est rate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est rates of Lending Club lo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Challenge-7_files/figure-docx/unnamed-chunk-27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Scatterplot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oan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bt_to_inco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terest_rate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4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Challenge-7_files/figure-docx/unnamed-chunk-28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Hex plo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xbin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o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bt_to_inco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terest_rate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4 rows containing non-finite values (`stat_binhex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Challenge-7_files/figure-docx/unnamed-chunk-29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Hex plot 2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oa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bt_to_inco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bt_to_incom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terest_rate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Challenge-7_files/figure-docx/unnamed-chunk-30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Bar plo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o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meownership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Challenge-7_files/figure-docx/unnamed-chunk-31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Segmented bar plot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oan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meownership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ade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Challenge-7_files/figure-docx/unnamed-chunk-32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o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meownership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ade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Challenge-7_files/figure-docx/unnamed-chunk-32-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Customising Bar plot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o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omeownershi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ad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ownershi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des of Lending Club loa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Challenge-7_files/figure-docx/unnamed-chunk-33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Violin plot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oan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meownershi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an_amount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Challenge-7_files/figure-docx/unnamed-chunk-34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Ridge plot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ridges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o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an_amount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rade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ade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ade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density_rid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icking joint bandwidth of 236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Challenge-7_files/figure-docx/unnamed-chunk-35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0" Target="media/rId20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23" Target="media/rId23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llenge-7</dc:title>
  <dc:creator>Marzuki Nooranas</dc:creator>
  <cp:keywords/>
  <dcterms:created xsi:type="dcterms:W3CDTF">2023-10-02T11:04:41Z</dcterms:created>
  <dcterms:modified xsi:type="dcterms:W3CDTF">2023-10-02T11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2</vt:lpwstr>
  </property>
  <property fmtid="{D5CDD505-2E9C-101B-9397-08002B2CF9AE}" pid="3" name="output">
    <vt:lpwstr/>
  </property>
</Properties>
</file>